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Odds Ratios, IC 95% y McFadden’s R²</w:t>
      </w:r>
    </w:p>
    <w:tbl>
      <w:tblPr>
        <w:tblStyle w:val="Table"/>
        <w:tblW w:type="pct" w:w="4853"/>
        <w:tblLayout w:type="fixed"/>
        <w:tblLook w:firstRow="1" w:lastRow="1" w:firstColumn="0" w:lastColumn="0" w:noHBand="0" w:noVBand="0" w:val="0020"/>
        <w:tblCaption w:val="Odds Ratios, IC 95% y McFadden’s R²"/>
      </w:tblPr>
      <w:tblGrid>
        <w:gridCol w:w="2950"/>
        <w:gridCol w:w="1164"/>
        <w:gridCol w:w="1164"/>
        <w:gridCol w:w="1164"/>
        <w:gridCol w:w="1242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epta el autoritarismo|Indifer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63, 1.4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62, 1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21, 1.7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52, 10.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ferente|Prefiere democra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85, 2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84, 1.6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28, 2.3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72, 14.5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97, 1.06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96, 1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98, 1.0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ta_n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36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9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99, 1.8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00, 1.9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97, 1.9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81, 1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82, 1.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id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41, 4.7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59, 7.8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39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98, 2.0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42, 1.6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dSup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35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11, 5.1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eo_binCon empl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4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74, 2.8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atoMedio al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00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00, 4.0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  <w:tr>
        <w:tc>
          <w:tcPr>
            <w:gridSpan w:val="5"/>
          </w:tcPr>
          <w:p>
            <w:pPr>
              <w:pStyle w:val="Compact"/>
              <w:jc w:val="left"/>
            </w:pPr>
            <w:r>
              <w:t xml:space="preserve">IC al 95%; códigos: + p&lt;0.10; * p&lt;0.05; ** p&lt;0.01; *** p&lt;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3:26:56Z</dcterms:created>
  <dcterms:modified xsi:type="dcterms:W3CDTF">2025-07-01T13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